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4B5D7F" w14:textId="77777777" w:rsidR="0073776C" w:rsidRDefault="0073776C" w:rsidP="0073776C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14:paraId="044E9C38" w14:textId="77777777" w:rsidR="00901E9A" w:rsidRDefault="0073776C" w:rsidP="008C76FD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 xml:space="preserve">م اطلاعات اولیه متقاضیان </w:t>
      </w:r>
      <w:r w:rsidR="008C76FD">
        <w:rPr>
          <w:rFonts w:cs="B Roya" w:hint="cs"/>
          <w:b/>
          <w:bCs/>
          <w:sz w:val="28"/>
          <w:szCs w:val="28"/>
          <w:rtl/>
          <w:lang w:bidi="fa-IR"/>
        </w:rPr>
        <w:t>دوره پسا</w:t>
      </w:r>
      <w:r w:rsidR="0071017C">
        <w:rPr>
          <w:rFonts w:cs="B Roya" w:hint="cs"/>
          <w:b/>
          <w:bCs/>
          <w:sz w:val="28"/>
          <w:szCs w:val="28"/>
          <w:rtl/>
          <w:lang w:bidi="fa-IR"/>
        </w:rPr>
        <w:t xml:space="preserve"> </w:t>
      </w:r>
      <w:r w:rsidR="008C76FD">
        <w:rPr>
          <w:rFonts w:cs="B Roya" w:hint="cs"/>
          <w:b/>
          <w:bCs/>
          <w:sz w:val="28"/>
          <w:szCs w:val="28"/>
          <w:rtl/>
          <w:lang w:bidi="fa-IR"/>
        </w:rPr>
        <w:t>دکترا</w:t>
      </w:r>
    </w:p>
    <w:p w14:paraId="56CBC3F8" w14:textId="77777777"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481"/>
        <w:gridCol w:w="4536"/>
      </w:tblGrid>
      <w:tr w:rsidR="00D05814" w:rsidRPr="00FD5217" w14:paraId="7DD2BF1B" w14:textId="77777777" w:rsidTr="004714C1">
        <w:trPr>
          <w:trHeight w:val="510"/>
        </w:trPr>
        <w:tc>
          <w:tcPr>
            <w:tcW w:w="4481" w:type="dxa"/>
            <w:vAlign w:val="center"/>
          </w:tcPr>
          <w:p w14:paraId="6229E0B3" w14:textId="77777777"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4536" w:type="dxa"/>
            <w:vAlign w:val="center"/>
          </w:tcPr>
          <w:p w14:paraId="7B9E2A89" w14:textId="77777777"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14:paraId="1BA6FBB8" w14:textId="77777777" w:rsidTr="004714C1">
        <w:trPr>
          <w:trHeight w:val="510"/>
        </w:trPr>
        <w:tc>
          <w:tcPr>
            <w:tcW w:w="4481" w:type="dxa"/>
            <w:vAlign w:val="center"/>
          </w:tcPr>
          <w:p w14:paraId="18FA5A09" w14:textId="77777777"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4536" w:type="dxa"/>
            <w:vAlign w:val="center"/>
          </w:tcPr>
          <w:p w14:paraId="575CBC0C" w14:textId="77777777"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14:paraId="0D2CD37E" w14:textId="77777777" w:rsidTr="004714C1">
        <w:trPr>
          <w:trHeight w:val="510"/>
        </w:trPr>
        <w:tc>
          <w:tcPr>
            <w:tcW w:w="4481" w:type="dxa"/>
            <w:vAlign w:val="center"/>
          </w:tcPr>
          <w:p w14:paraId="70136FC6" w14:textId="77777777"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14:paraId="34B3E608" w14:textId="77777777" w:rsidR="00D05814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  <w:p w14:paraId="748C9858" w14:textId="77777777" w:rsidR="004714C1" w:rsidRPr="00FD5217" w:rsidRDefault="004714C1" w:rsidP="004714C1">
            <w:pPr>
              <w:bidi/>
              <w:rPr>
                <w:rFonts w:cs="B Roya"/>
                <w:rtl/>
                <w:lang w:bidi="fa-IR"/>
              </w:rPr>
            </w:pPr>
          </w:p>
        </w:tc>
        <w:tc>
          <w:tcPr>
            <w:tcW w:w="4536" w:type="dxa"/>
            <w:vAlign w:val="center"/>
          </w:tcPr>
          <w:p w14:paraId="50BD6732" w14:textId="77777777"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14:paraId="2BCDBF3B" w14:textId="77777777" w:rsidTr="004714C1">
        <w:trPr>
          <w:trHeight w:val="510"/>
        </w:trPr>
        <w:tc>
          <w:tcPr>
            <w:tcW w:w="4481" w:type="dxa"/>
            <w:vAlign w:val="center"/>
          </w:tcPr>
          <w:p w14:paraId="0BBA3296" w14:textId="77777777" w:rsidR="002B6C61" w:rsidRDefault="004714C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  <w:tc>
          <w:tcPr>
            <w:tcW w:w="4536" w:type="dxa"/>
            <w:vAlign w:val="center"/>
          </w:tcPr>
          <w:p w14:paraId="0133659C" w14:textId="77777777" w:rsidR="002B6C61" w:rsidRDefault="004714C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لفن همراه :</w:t>
            </w:r>
          </w:p>
        </w:tc>
      </w:tr>
      <w:tr w:rsidR="00CB348C" w:rsidRPr="00FD5217" w14:paraId="7290C3D9" w14:textId="7777777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14:paraId="0F2DFEB3" w14:textId="77777777" w:rsidR="00CB348C" w:rsidRDefault="002B6C61" w:rsidP="004714C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14:paraId="1F154D0B" w14:textId="77777777" w:rsidTr="004714C1">
        <w:trPr>
          <w:trHeight w:val="510"/>
        </w:trPr>
        <w:tc>
          <w:tcPr>
            <w:tcW w:w="9017" w:type="dxa"/>
            <w:gridSpan w:val="2"/>
            <w:vAlign w:val="center"/>
          </w:tcPr>
          <w:p w14:paraId="36B64179" w14:textId="77777777" w:rsidR="002A607C" w:rsidRDefault="002A607C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نام و نام خانوادگی استاد راهنما :</w:t>
            </w:r>
          </w:p>
          <w:p w14:paraId="08FA94E7" w14:textId="77777777" w:rsidR="002B6C61" w:rsidRDefault="002B6C61" w:rsidP="002A607C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</w:t>
            </w:r>
            <w:r w:rsidR="002A607C">
              <w:rPr>
                <w:rFonts w:cs="B Roya" w:hint="cs"/>
                <w:rtl/>
                <w:lang w:bidi="fa-IR"/>
              </w:rPr>
              <w:t>رکز تحقیقاتی :</w:t>
            </w:r>
          </w:p>
          <w:p w14:paraId="102F2282" w14:textId="77777777" w:rsidR="008C76FD" w:rsidRDefault="008C76FD" w:rsidP="00B92D6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عنوان طرح </w:t>
            </w:r>
            <w:r w:rsidR="00B92D68">
              <w:rPr>
                <w:rFonts w:cs="B Roya" w:hint="cs"/>
                <w:rtl/>
                <w:lang w:bidi="fa-IR"/>
              </w:rPr>
              <w:t>فناورانه</w:t>
            </w:r>
            <w:r>
              <w:rPr>
                <w:rFonts w:cs="B Roya" w:hint="cs"/>
                <w:rtl/>
                <w:lang w:bidi="fa-IR"/>
              </w:rPr>
              <w:t xml:space="preserve"> پیشنهادی:</w:t>
            </w:r>
          </w:p>
          <w:p w14:paraId="7B4B9EBA" w14:textId="77777777" w:rsidR="00B92D68" w:rsidRDefault="00B92D68" w:rsidP="00B92D68">
            <w:pPr>
              <w:bidi/>
              <w:rPr>
                <w:rFonts w:cs="B Roya"/>
                <w:rtl/>
                <w:lang w:bidi="fa-IR"/>
              </w:rPr>
            </w:pPr>
          </w:p>
        </w:tc>
      </w:tr>
    </w:tbl>
    <w:p w14:paraId="0F39620F" w14:textId="77777777" w:rsidR="00FD5217" w:rsidRDefault="00FD5217">
      <w:pPr>
        <w:bidi/>
        <w:rPr>
          <w:rFonts w:cs="B Roya"/>
          <w:rtl/>
          <w:lang w:bidi="fa-IR"/>
        </w:rPr>
      </w:pPr>
    </w:p>
    <w:p w14:paraId="2773A2BB" w14:textId="77777777"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14:paraId="1A36AC23" w14:textId="77777777"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78"/>
        <w:gridCol w:w="1711"/>
        <w:gridCol w:w="1370"/>
        <w:gridCol w:w="1658"/>
      </w:tblGrid>
      <w:tr w:rsidR="00FD5217" w14:paraId="6453C856" w14:textId="77777777" w:rsidTr="008C76FD">
        <w:trPr>
          <w:trHeight w:val="454"/>
          <w:jc w:val="center"/>
        </w:trPr>
        <w:tc>
          <w:tcPr>
            <w:tcW w:w="4278" w:type="dxa"/>
            <w:vAlign w:val="center"/>
          </w:tcPr>
          <w:p w14:paraId="3E768A24" w14:textId="77777777"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1711" w:type="dxa"/>
            <w:vAlign w:val="center"/>
          </w:tcPr>
          <w:p w14:paraId="649E4F3B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370" w:type="dxa"/>
            <w:vAlign w:val="center"/>
          </w:tcPr>
          <w:p w14:paraId="28528791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58" w:type="dxa"/>
            <w:vAlign w:val="center"/>
          </w:tcPr>
          <w:p w14:paraId="01278631" w14:textId="77777777"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14:paraId="6F5D80D7" w14:textId="77777777" w:rsidTr="008C76FD">
        <w:trPr>
          <w:trHeight w:val="454"/>
          <w:jc w:val="center"/>
        </w:trPr>
        <w:tc>
          <w:tcPr>
            <w:tcW w:w="4278" w:type="dxa"/>
            <w:vAlign w:val="center"/>
          </w:tcPr>
          <w:p w14:paraId="7D397078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14:paraId="1F9CA01C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14:paraId="56B71708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14:paraId="48FB64F9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14:paraId="4F2CFE13" w14:textId="77777777" w:rsidTr="008C76FD">
        <w:trPr>
          <w:trHeight w:val="454"/>
          <w:jc w:val="center"/>
        </w:trPr>
        <w:tc>
          <w:tcPr>
            <w:tcW w:w="4278" w:type="dxa"/>
            <w:vAlign w:val="center"/>
          </w:tcPr>
          <w:p w14:paraId="7124B6E2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711" w:type="dxa"/>
            <w:vAlign w:val="center"/>
          </w:tcPr>
          <w:p w14:paraId="2888E2D4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370" w:type="dxa"/>
            <w:vAlign w:val="center"/>
          </w:tcPr>
          <w:p w14:paraId="2672BA0E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658" w:type="dxa"/>
            <w:vAlign w:val="center"/>
          </w:tcPr>
          <w:p w14:paraId="1A58792A" w14:textId="77777777"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14:paraId="0C1BF320" w14:textId="77777777" w:rsidR="00FD5217" w:rsidRDefault="00FD5217" w:rsidP="00FD5217">
      <w:pPr>
        <w:bidi/>
        <w:rPr>
          <w:rtl/>
        </w:rPr>
      </w:pPr>
    </w:p>
    <w:p w14:paraId="274ACC66" w14:textId="77777777"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1767"/>
        <w:gridCol w:w="1355"/>
        <w:gridCol w:w="1670"/>
      </w:tblGrid>
      <w:tr w:rsidR="00D05814" w14:paraId="1690D11C" w14:textId="77777777" w:rsidTr="008C76FD">
        <w:trPr>
          <w:trHeight w:val="454"/>
          <w:jc w:val="center"/>
        </w:trPr>
        <w:tc>
          <w:tcPr>
            <w:tcW w:w="4225" w:type="dxa"/>
            <w:vAlign w:val="center"/>
          </w:tcPr>
          <w:p w14:paraId="7B901A40" w14:textId="77777777"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1767" w:type="dxa"/>
            <w:vAlign w:val="center"/>
          </w:tcPr>
          <w:p w14:paraId="624C081A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355" w:type="dxa"/>
            <w:vAlign w:val="center"/>
          </w:tcPr>
          <w:p w14:paraId="19DFBB38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1670" w:type="dxa"/>
            <w:vAlign w:val="center"/>
          </w:tcPr>
          <w:p w14:paraId="371E0ACB" w14:textId="77777777"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14:paraId="51B21AF0" w14:textId="77777777" w:rsidTr="008C76FD">
        <w:trPr>
          <w:trHeight w:val="454"/>
          <w:jc w:val="center"/>
        </w:trPr>
        <w:tc>
          <w:tcPr>
            <w:tcW w:w="4225" w:type="dxa"/>
            <w:vAlign w:val="center"/>
          </w:tcPr>
          <w:p w14:paraId="4CB2DDF6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14:paraId="04FA0874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14:paraId="0722F4B4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14:paraId="63125775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14:paraId="74C95B84" w14:textId="77777777" w:rsidTr="008C76FD">
        <w:trPr>
          <w:trHeight w:val="454"/>
          <w:jc w:val="center"/>
        </w:trPr>
        <w:tc>
          <w:tcPr>
            <w:tcW w:w="4225" w:type="dxa"/>
            <w:vAlign w:val="center"/>
          </w:tcPr>
          <w:p w14:paraId="38C0578F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767" w:type="dxa"/>
            <w:vAlign w:val="center"/>
          </w:tcPr>
          <w:p w14:paraId="45EBD1C8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355" w:type="dxa"/>
            <w:vAlign w:val="center"/>
          </w:tcPr>
          <w:p w14:paraId="02DBAE6A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670" w:type="dxa"/>
            <w:vAlign w:val="center"/>
          </w:tcPr>
          <w:p w14:paraId="40BEDA4C" w14:textId="77777777"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14:paraId="6BC8D9DA" w14:textId="77777777" w:rsidR="008C76FD" w:rsidRDefault="008C76FD" w:rsidP="00DA6D0E">
      <w:pPr>
        <w:bidi/>
        <w:rPr>
          <w:rFonts w:cs="B Roya"/>
          <w:rtl/>
          <w:lang w:bidi="fa-IR"/>
        </w:rPr>
      </w:pPr>
    </w:p>
    <w:p w14:paraId="135A66A0" w14:textId="77777777" w:rsidR="008C76FD" w:rsidRDefault="008C76FD" w:rsidP="008C76FD">
      <w:pPr>
        <w:bidi/>
        <w:rPr>
          <w:rFonts w:cs="B Roya"/>
          <w:rtl/>
          <w:lang w:bidi="fa-IR"/>
        </w:rPr>
      </w:pPr>
    </w:p>
    <w:p w14:paraId="0E1FC74B" w14:textId="77777777" w:rsidR="008C76FD" w:rsidRDefault="008C76FD" w:rsidP="008C76FD">
      <w:pPr>
        <w:bidi/>
        <w:rPr>
          <w:rFonts w:cs="B Roya"/>
          <w:rtl/>
          <w:lang w:bidi="fa-IR"/>
        </w:rPr>
      </w:pPr>
    </w:p>
    <w:p w14:paraId="742D4071" w14:textId="77777777" w:rsidR="00E70A6C" w:rsidRDefault="00E70A6C" w:rsidP="008C76FD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lastRenderedPageBreak/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7"/>
        <w:gridCol w:w="1237"/>
        <w:gridCol w:w="1133"/>
        <w:gridCol w:w="1134"/>
        <w:gridCol w:w="946"/>
      </w:tblGrid>
      <w:tr w:rsidR="00DA6D0E" w14:paraId="6E8454E1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070E11BC" w14:textId="77777777"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14:paraId="41CB1551" w14:textId="77777777"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14:paraId="26FD8ADC" w14:textId="77777777"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14:paraId="67C4E9DE" w14:textId="77777777"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14:paraId="084CE296" w14:textId="77777777"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14:paraId="089D4E6A" w14:textId="77777777"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14:paraId="15D5FBA5" w14:textId="77777777"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14:paraId="4D23B930" w14:textId="77777777"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14:paraId="21C5412D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65B931E6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0CBC2FA1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14:paraId="2A7BFC9F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14:paraId="71971E06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14:paraId="4D67CA35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14:paraId="13E918FD" w14:textId="77777777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14:paraId="276220BC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14:paraId="7A8E8769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14:paraId="48EDD369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14:paraId="66D43E2E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14:paraId="77625F25" w14:textId="77777777"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14:paraId="70704FD7" w14:textId="77777777" w:rsidR="00E70A6C" w:rsidRDefault="00E70A6C" w:rsidP="00E70A6C">
      <w:pPr>
        <w:bidi/>
        <w:rPr>
          <w:rFonts w:cs="B Roya"/>
          <w:rtl/>
          <w:lang w:bidi="fa-IR"/>
        </w:rPr>
      </w:pPr>
    </w:p>
    <w:p w14:paraId="1FB3D236" w14:textId="77777777" w:rsidR="00E70A6C" w:rsidRDefault="00E70A6C" w:rsidP="00E70A6C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8C76FD">
        <w:rPr>
          <w:rFonts w:cs="B Roya" w:hint="cs"/>
          <w:rtl/>
          <w:lang w:bidi="fa-IR"/>
        </w:rPr>
        <w:t>:</w:t>
      </w:r>
    </w:p>
    <w:tbl>
      <w:tblPr>
        <w:bidiVisual/>
        <w:tblW w:w="90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22"/>
        <w:gridCol w:w="1425"/>
        <w:gridCol w:w="1354"/>
        <w:gridCol w:w="1616"/>
      </w:tblGrid>
      <w:tr w:rsidR="00B248E0" w14:paraId="0E4C92A6" w14:textId="77777777" w:rsidTr="008C76FD">
        <w:trPr>
          <w:trHeight w:val="989"/>
          <w:jc w:val="center"/>
        </w:trPr>
        <w:tc>
          <w:tcPr>
            <w:tcW w:w="4622" w:type="dxa"/>
            <w:shd w:val="clear" w:color="auto" w:fill="auto"/>
          </w:tcPr>
          <w:p w14:paraId="509412B2" w14:textId="77777777" w:rsidR="00B248E0" w:rsidRPr="00BE7B20" w:rsidRDefault="00B248E0" w:rsidP="009158F4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BE7B20"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عنوان مقالات </w:t>
            </w:r>
          </w:p>
        </w:tc>
        <w:tc>
          <w:tcPr>
            <w:tcW w:w="1425" w:type="dxa"/>
          </w:tcPr>
          <w:p w14:paraId="5B9E0F87" w14:textId="77777777"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ع مقاله</w:t>
            </w:r>
          </w:p>
        </w:tc>
        <w:tc>
          <w:tcPr>
            <w:tcW w:w="1354" w:type="dxa"/>
            <w:shd w:val="clear" w:color="auto" w:fill="auto"/>
          </w:tcPr>
          <w:p w14:paraId="59C69837" w14:textId="77777777" w:rsidR="00B248E0" w:rsidRPr="00575A71" w:rsidRDefault="008C76FD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نویسنده چندم</w:t>
            </w:r>
          </w:p>
        </w:tc>
        <w:tc>
          <w:tcPr>
            <w:tcW w:w="1616" w:type="dxa"/>
            <w:shd w:val="clear" w:color="auto" w:fill="auto"/>
          </w:tcPr>
          <w:p w14:paraId="32CA5E95" w14:textId="77777777" w:rsidR="00B248E0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>ایندکس مقاله</w:t>
            </w:r>
          </w:p>
          <w:p w14:paraId="189B437D" w14:textId="77777777" w:rsidR="00B248E0" w:rsidRDefault="00B248E0" w:rsidP="008C76FD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P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ub</w:t>
            </w:r>
            <w:r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Med</w:t>
            </w:r>
            <w:r w:rsidRPr="00575A71">
              <w:rPr>
                <w:rFonts w:eastAsia="Calibri" w:cs="B Titr"/>
                <w:b/>
                <w:bCs/>
                <w:sz w:val="20"/>
                <w:szCs w:val="20"/>
                <w:lang w:bidi="fa-IR"/>
              </w:rPr>
              <w:t>/ ISI</w:t>
            </w:r>
            <w:r>
              <w:rPr>
                <w:rFonts w:eastAsia="Calibri" w:cs="B Titr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  <w:p w14:paraId="1778BF38" w14:textId="77777777" w:rsidR="00B248E0" w:rsidRPr="00575A71" w:rsidRDefault="00B248E0" w:rsidP="00971E60">
            <w:pPr>
              <w:bidi/>
              <w:spacing w:after="0" w:line="24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001EFDAC" w14:textId="77777777" w:rsidTr="008C76FD">
        <w:trPr>
          <w:trHeight w:val="403"/>
          <w:jc w:val="center"/>
        </w:trPr>
        <w:tc>
          <w:tcPr>
            <w:tcW w:w="4622" w:type="dxa"/>
            <w:shd w:val="clear" w:color="auto" w:fill="auto"/>
          </w:tcPr>
          <w:p w14:paraId="2AA2B2D6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14:paraId="3EB38EFD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0981522F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413A997C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5C73B386" w14:textId="77777777" w:rsidTr="008C76FD">
        <w:trPr>
          <w:trHeight w:val="666"/>
          <w:jc w:val="center"/>
        </w:trPr>
        <w:tc>
          <w:tcPr>
            <w:tcW w:w="4622" w:type="dxa"/>
            <w:shd w:val="clear" w:color="auto" w:fill="auto"/>
          </w:tcPr>
          <w:p w14:paraId="3FF657DF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14:paraId="6895DC2E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582CB497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4618E391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43DEFBEE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29131AF9" w14:textId="77777777" w:rsidTr="008C76FD">
        <w:trPr>
          <w:trHeight w:val="441"/>
          <w:jc w:val="center"/>
        </w:trPr>
        <w:tc>
          <w:tcPr>
            <w:tcW w:w="4622" w:type="dxa"/>
            <w:shd w:val="clear" w:color="auto" w:fill="auto"/>
          </w:tcPr>
          <w:p w14:paraId="5DBB0241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14:paraId="6A526B00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76DFD4B6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03F031AC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30AE4829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321CB85B" w14:textId="77777777" w:rsidTr="008C76FD">
        <w:trPr>
          <w:trHeight w:val="371"/>
          <w:jc w:val="center"/>
        </w:trPr>
        <w:tc>
          <w:tcPr>
            <w:tcW w:w="4622" w:type="dxa"/>
            <w:shd w:val="clear" w:color="auto" w:fill="auto"/>
          </w:tcPr>
          <w:p w14:paraId="5CFE8045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14:paraId="2A8BD1A7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50F6AD70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22687D41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1D99D8BE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B248E0" w14:paraId="354201AD" w14:textId="77777777" w:rsidTr="008C76FD">
        <w:trPr>
          <w:trHeight w:val="145"/>
          <w:jc w:val="center"/>
        </w:trPr>
        <w:tc>
          <w:tcPr>
            <w:tcW w:w="4622" w:type="dxa"/>
            <w:shd w:val="clear" w:color="auto" w:fill="auto"/>
          </w:tcPr>
          <w:p w14:paraId="12D951E7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rtl/>
                <w:lang w:bidi="fa-IR"/>
              </w:rPr>
            </w:pPr>
          </w:p>
        </w:tc>
        <w:tc>
          <w:tcPr>
            <w:tcW w:w="1425" w:type="dxa"/>
          </w:tcPr>
          <w:p w14:paraId="3627D267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354" w:type="dxa"/>
            <w:shd w:val="clear" w:color="auto" w:fill="auto"/>
          </w:tcPr>
          <w:p w14:paraId="30BF77D6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  <w:p w14:paraId="3C650BFB" w14:textId="77777777" w:rsidR="00B248E0" w:rsidRPr="00575A71" w:rsidRDefault="00B248E0" w:rsidP="00971E60">
            <w:pPr>
              <w:bidi/>
              <w:spacing w:after="0" w:line="360" w:lineRule="auto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14:paraId="0B8981B7" w14:textId="77777777" w:rsidR="00B248E0" w:rsidRPr="00575A71" w:rsidRDefault="00B248E0" w:rsidP="00971E60">
            <w:pPr>
              <w:bidi/>
              <w:spacing w:after="0" w:line="360" w:lineRule="auto"/>
              <w:jc w:val="center"/>
              <w:rPr>
                <w:rFonts w:eastAsia="Calibri"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40472C87" w14:textId="77777777"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14:paraId="0584195A" w14:textId="77777777" w:rsidR="00D05814" w:rsidRDefault="004714C1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*اصل مقالات ارسال شود.</w:t>
      </w:r>
    </w:p>
    <w:p w14:paraId="37CD5129" w14:textId="77777777"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14:paraId="5AAF65F6" w14:textId="77777777" w:rsidR="00875EE0" w:rsidRDefault="00875EE0" w:rsidP="00875EE0">
      <w:pPr>
        <w:bidi/>
        <w:rPr>
          <w:rFonts w:cs="B Roya"/>
          <w:rtl/>
          <w:lang w:bidi="fa-IR"/>
        </w:rPr>
      </w:pPr>
    </w:p>
    <w:p w14:paraId="15E786EE" w14:textId="77777777" w:rsidR="00CB348C" w:rsidRDefault="00CB348C" w:rsidP="00CB348C">
      <w:pPr>
        <w:bidi/>
        <w:rPr>
          <w:rFonts w:cs="B Roya"/>
          <w:lang w:bidi="fa-IR"/>
        </w:rPr>
      </w:pPr>
    </w:p>
    <w:p w14:paraId="6E3015E6" w14:textId="77777777" w:rsidR="00CB348C" w:rsidRDefault="00CB348C" w:rsidP="00CB348C">
      <w:pPr>
        <w:bidi/>
        <w:rPr>
          <w:rFonts w:cs="B Roya"/>
          <w:rtl/>
          <w:lang w:bidi="fa-IR"/>
        </w:rPr>
      </w:pPr>
    </w:p>
    <w:p w14:paraId="45C516A9" w14:textId="77777777"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E4DD2A" w14:textId="77777777" w:rsidR="00C4108F" w:rsidRDefault="00C4108F" w:rsidP="0073776C">
      <w:pPr>
        <w:spacing w:after="0" w:line="240" w:lineRule="auto"/>
      </w:pPr>
      <w:r>
        <w:separator/>
      </w:r>
    </w:p>
  </w:endnote>
  <w:endnote w:type="continuationSeparator" w:id="0">
    <w:p w14:paraId="71D40F7D" w14:textId="77777777" w:rsidR="00C4108F" w:rsidRDefault="00C4108F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14:paraId="661D2183" w14:textId="77777777"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71017C">
          <w:rPr>
            <w:rFonts w:cs="B Mitra"/>
            <w:noProof/>
            <w:rtl/>
          </w:rPr>
          <w:t>1</w:t>
        </w:r>
        <w:r w:rsidRPr="00CB348C">
          <w:rPr>
            <w:rFonts w:cs="B Mitra"/>
            <w:noProof/>
          </w:rPr>
          <w:fldChar w:fldCharType="end"/>
        </w:r>
      </w:p>
    </w:sdtContent>
  </w:sdt>
  <w:p w14:paraId="069B7ECD" w14:textId="77777777" w:rsidR="00CB348C" w:rsidRDefault="00CB34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8E324B" w14:textId="77777777" w:rsidR="00C4108F" w:rsidRDefault="00C4108F" w:rsidP="0073776C">
      <w:pPr>
        <w:spacing w:after="0" w:line="240" w:lineRule="auto"/>
      </w:pPr>
      <w:r>
        <w:separator/>
      </w:r>
    </w:p>
  </w:footnote>
  <w:footnote w:type="continuationSeparator" w:id="0">
    <w:p w14:paraId="4305C114" w14:textId="77777777" w:rsidR="00C4108F" w:rsidRDefault="00C4108F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3723E3" w14:textId="77777777" w:rsidR="0073776C" w:rsidRPr="00534903" w:rsidRDefault="00534903" w:rsidP="00534903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>معاونت تحقیقات و فناوری دانشگاه علوم پزشکی شیراز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32AA9"/>
    <w:rsid w:val="00043DE8"/>
    <w:rsid w:val="000D78CC"/>
    <w:rsid w:val="00117656"/>
    <w:rsid w:val="00126F5A"/>
    <w:rsid w:val="001670D1"/>
    <w:rsid w:val="00191444"/>
    <w:rsid w:val="002A607C"/>
    <w:rsid w:val="002B6C61"/>
    <w:rsid w:val="002F1089"/>
    <w:rsid w:val="003520A5"/>
    <w:rsid w:val="003D7914"/>
    <w:rsid w:val="004714C1"/>
    <w:rsid w:val="00534903"/>
    <w:rsid w:val="00555BAD"/>
    <w:rsid w:val="00564DE0"/>
    <w:rsid w:val="00580278"/>
    <w:rsid w:val="005E60D2"/>
    <w:rsid w:val="00703A6F"/>
    <w:rsid w:val="0071017C"/>
    <w:rsid w:val="007119DC"/>
    <w:rsid w:val="0073776C"/>
    <w:rsid w:val="00820A69"/>
    <w:rsid w:val="0083390B"/>
    <w:rsid w:val="00861AC7"/>
    <w:rsid w:val="00875EE0"/>
    <w:rsid w:val="008B4517"/>
    <w:rsid w:val="008C76FD"/>
    <w:rsid w:val="00901E9A"/>
    <w:rsid w:val="009158F4"/>
    <w:rsid w:val="00925013"/>
    <w:rsid w:val="00956276"/>
    <w:rsid w:val="009766DD"/>
    <w:rsid w:val="00985E69"/>
    <w:rsid w:val="00B01D56"/>
    <w:rsid w:val="00B248E0"/>
    <w:rsid w:val="00B73300"/>
    <w:rsid w:val="00B92D68"/>
    <w:rsid w:val="00C03AA1"/>
    <w:rsid w:val="00C4108F"/>
    <w:rsid w:val="00C46A39"/>
    <w:rsid w:val="00CB348C"/>
    <w:rsid w:val="00D05814"/>
    <w:rsid w:val="00D66298"/>
    <w:rsid w:val="00D82643"/>
    <w:rsid w:val="00DA6D0E"/>
    <w:rsid w:val="00E00F8B"/>
    <w:rsid w:val="00E70A6C"/>
    <w:rsid w:val="00F02C0D"/>
    <w:rsid w:val="00FD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5ADD64F1"/>
  <w15:docId w15:val="{954A0D76-35C0-4B52-AC5C-38A53DB9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كوثر  آزموده </cp:lastModifiedBy>
  <cp:revision>2</cp:revision>
  <dcterms:created xsi:type="dcterms:W3CDTF">2025-12-21T09:29:00Z</dcterms:created>
  <dcterms:modified xsi:type="dcterms:W3CDTF">2025-12-21T09:29:00Z</dcterms:modified>
</cp:coreProperties>
</file>